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ED10" w14:textId="27433DE7" w:rsidR="00D542E7" w:rsidRPr="00D542E7" w:rsidRDefault="004C3A6A" w:rsidP="0043314D">
      <w:pPr>
        <w:pStyle w:val="FirstParagraph"/>
        <w:pBdr>
          <w:bottom w:val="single" w:sz="6" w:space="1" w:color="auto"/>
        </w:pBdr>
        <w:spacing w:line="360" w:lineRule="auto"/>
        <w:jc w:val="center"/>
        <w:rPr>
          <w:sz w:val="52"/>
          <w:szCs w:val="52"/>
        </w:rPr>
      </w:pPr>
      <w:r w:rsidRPr="00995659">
        <w:rPr>
          <w:sz w:val="52"/>
          <w:szCs w:val="52"/>
        </w:rPr>
        <w:t>Week 1 Assignments</w:t>
      </w:r>
    </w:p>
    <w:p w14:paraId="73C099B4" w14:textId="6DD225B1" w:rsidR="00BC2E5C" w:rsidRPr="002A36B8" w:rsidRDefault="00BC2E5C" w:rsidP="00BC2E5C">
      <w:pPr>
        <w:pStyle w:val="BodyText"/>
        <w:jc w:val="center"/>
        <w:rPr>
          <w:sz w:val="20"/>
          <w:szCs w:val="20"/>
        </w:rPr>
      </w:pPr>
      <w:r w:rsidRPr="002A36B8">
        <w:rPr>
          <w:sz w:val="20"/>
          <w:szCs w:val="20"/>
        </w:rPr>
        <w:t xml:space="preserve">21210211020 </w:t>
      </w:r>
      <w:proofErr w:type="spellStart"/>
      <w:r w:rsidRPr="002A36B8">
        <w:rPr>
          <w:sz w:val="20"/>
          <w:szCs w:val="20"/>
        </w:rPr>
        <w:t>Runhua</w:t>
      </w:r>
      <w:proofErr w:type="spellEnd"/>
      <w:r w:rsidRPr="002A36B8">
        <w:rPr>
          <w:sz w:val="20"/>
          <w:szCs w:val="20"/>
        </w:rPr>
        <w:t xml:space="preserve"> Huang - 2021</w:t>
      </w:r>
    </w:p>
    <w:p w14:paraId="6808DB4A" w14:textId="36D19839" w:rsidR="0079780C" w:rsidRPr="004F0957" w:rsidRDefault="004C3A6A" w:rsidP="00CF0DFB">
      <w:pPr>
        <w:pStyle w:val="Heading2"/>
        <w:spacing w:line="360" w:lineRule="auto"/>
        <w:rPr>
          <w:rFonts w:ascii="Times New Roman" w:hAnsi="Times New Roman" w:cs="Times New Roman"/>
          <w:color w:val="000000" w:themeColor="text1"/>
          <w:sz w:val="40"/>
          <w:szCs w:val="40"/>
        </w:rPr>
      </w:pPr>
      <w:bookmarkStart w:id="0" w:name="note-taking"/>
      <w:r w:rsidRPr="004F0957">
        <w:rPr>
          <w:rFonts w:ascii="Times New Roman" w:hAnsi="Times New Roman" w:cs="Times New Roman"/>
          <w:color w:val="000000" w:themeColor="text1"/>
          <w:sz w:val="40"/>
          <w:szCs w:val="40"/>
        </w:rPr>
        <w:t>Note Taking</w:t>
      </w:r>
    </w:p>
    <w:p w14:paraId="4B9F4860" w14:textId="77777777" w:rsidR="00314397" w:rsidRDefault="004C3A6A">
      <w:pPr>
        <w:numPr>
          <w:ilvl w:val="0"/>
          <w:numId w:val="2"/>
        </w:numPr>
      </w:pPr>
      <w:r>
        <w:t>D</w:t>
      </w:r>
      <w:r>
        <w:t>uring this semester I am planning to use "Mind Map/Brainstorm + Outline" note taking method.</w:t>
      </w:r>
    </w:p>
    <w:p w14:paraId="38A85F3F" w14:textId="77777777" w:rsidR="00314397" w:rsidRDefault="004C3A6A">
      <w:pPr>
        <w:numPr>
          <w:ilvl w:val="0"/>
          <w:numId w:val="2"/>
        </w:numPr>
      </w:pPr>
      <w:r>
        <w:t>Reason: During undergraduate, I discovered an app--"Xmind" and fell in love with the way it told me how to take a quick and effective note, it's really concise, the key points are clear at a glance.</w:t>
      </w:r>
    </w:p>
    <w:p w14:paraId="2E5ABB98" w14:textId="77777777" w:rsidR="00314397" w:rsidRDefault="004C3A6A">
      <w:pPr>
        <w:numPr>
          <w:ilvl w:val="0"/>
          <w:numId w:val="2"/>
        </w:numPr>
      </w:pPr>
      <w:r>
        <w:t>Yes, I love this Note Taking Method.</w:t>
      </w:r>
    </w:p>
    <w:p w14:paraId="69DB8989" w14:textId="77777777" w:rsidR="00314397" w:rsidRDefault="004C3A6A">
      <w:pPr>
        <w:numPr>
          <w:ilvl w:val="0"/>
          <w:numId w:val="2"/>
        </w:numPr>
      </w:pPr>
      <w:r>
        <w:t>This PowerPoint illu</w:t>
      </w:r>
      <w:r>
        <w:t>strates that Note Taking by keyboard is less useful than Note Taking in a pen. For myself, when I use the computer to take notes, all of my attention will focus on where the letters are on the keyboard, so sometimes miss many key points during a lesson. So</w:t>
      </w:r>
      <w:r>
        <w:t xml:space="preserve"> I really agree with the idea.</w:t>
      </w:r>
    </w:p>
    <w:bookmarkEnd w:id="0"/>
    <w:p w14:paraId="26384C60" w14:textId="77777777" w:rsidR="00314397" w:rsidRDefault="00314397">
      <w:pPr>
        <w:pStyle w:val="FirstParagraph"/>
      </w:pPr>
    </w:p>
    <w:sectPr w:rsidR="003143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275C7" w14:textId="77777777" w:rsidR="004C3A6A" w:rsidRDefault="004C3A6A">
      <w:pPr>
        <w:spacing w:after="0"/>
      </w:pPr>
      <w:r>
        <w:separator/>
      </w:r>
    </w:p>
  </w:endnote>
  <w:endnote w:type="continuationSeparator" w:id="0">
    <w:p w14:paraId="4A398357" w14:textId="77777777" w:rsidR="004C3A6A" w:rsidRDefault="004C3A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1A41" w14:textId="77777777" w:rsidR="004C3A6A" w:rsidRDefault="004C3A6A">
      <w:r>
        <w:separator/>
      </w:r>
    </w:p>
  </w:footnote>
  <w:footnote w:type="continuationSeparator" w:id="0">
    <w:p w14:paraId="00FB8644" w14:textId="77777777" w:rsidR="004C3A6A" w:rsidRDefault="004C3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00AD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3AC9B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4397"/>
    <w:rsid w:val="002A36B8"/>
    <w:rsid w:val="002B082B"/>
    <w:rsid w:val="00314397"/>
    <w:rsid w:val="0043314D"/>
    <w:rsid w:val="004C3A6A"/>
    <w:rsid w:val="004F0957"/>
    <w:rsid w:val="0079780C"/>
    <w:rsid w:val="00995659"/>
    <w:rsid w:val="00BC2E5C"/>
    <w:rsid w:val="00CF0DFB"/>
    <w:rsid w:val="00D542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BA53CE"/>
  <w15:docId w15:val="{F8EFFBC2-A8B3-6D48-BFFD-762934BD1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10</cp:revision>
  <dcterms:created xsi:type="dcterms:W3CDTF">2021-09-02T12:03:00Z</dcterms:created>
  <dcterms:modified xsi:type="dcterms:W3CDTF">2021-09-02T12:09:00Z</dcterms:modified>
</cp:coreProperties>
</file>